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5E941E" w14:textId="2361AAAB" w:rsidR="00FB6302" w:rsidRDefault="00230F4D">
      <w:r>
        <w:t xml:space="preserve">Link: </w:t>
      </w:r>
      <w:hyperlink r:id="rId4" w:history="1">
        <w:r w:rsidRPr="00185747">
          <w:rPr>
            <w:rStyle w:val="Hyperlink"/>
          </w:rPr>
          <w:t>https://www.kaggle.com/rhuebner/human-resources-data-set</w:t>
        </w:r>
      </w:hyperlink>
    </w:p>
    <w:p w14:paraId="74DD1C1D" w14:textId="114E3972" w:rsidR="00230F4D" w:rsidRDefault="00230F4D">
      <w:r>
        <w:t>File name: core_dataset.csv</w:t>
      </w:r>
      <w:bookmarkStart w:id="0" w:name="_GoBack"/>
      <w:bookmarkEnd w:id="0"/>
    </w:p>
    <w:sectPr w:rsidR="00230F4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S2sDS1NDG0MLI0MjBQ0lEKTi0uzszPAykwrAUA6/eemiwAAAA="/>
  </w:docVars>
  <w:rsids>
    <w:rsidRoot w:val="006438D9"/>
    <w:rsid w:val="00230F4D"/>
    <w:rsid w:val="006438D9"/>
    <w:rsid w:val="00FB63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573C8D"/>
  <w15:chartTrackingRefBased/>
  <w15:docId w15:val="{83CF7C4B-72B9-42D5-BF48-0932BAB3EC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30F4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30F4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rhuebner/human-resources-data-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4</Words>
  <Characters>140</Characters>
  <Application>Microsoft Office Word</Application>
  <DocSecurity>0</DocSecurity>
  <Lines>1</Lines>
  <Paragraphs>1</Paragraphs>
  <ScaleCrop>false</ScaleCrop>
  <Company/>
  <LinksUpToDate>false</LinksUpToDate>
  <CharactersWithSpaces>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ubham kothari</dc:creator>
  <cp:keywords/>
  <dc:description/>
  <cp:lastModifiedBy>shubham kothari</cp:lastModifiedBy>
  <cp:revision>2</cp:revision>
  <dcterms:created xsi:type="dcterms:W3CDTF">2019-08-27T14:26:00Z</dcterms:created>
  <dcterms:modified xsi:type="dcterms:W3CDTF">2019-08-27T14:27:00Z</dcterms:modified>
</cp:coreProperties>
</file>